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9F7" w:rsidRPr="008433B7" w:rsidRDefault="008433B7" w:rsidP="00D969F7">
      <w:pPr>
        <w:rPr>
          <w:rFonts w:ascii="Times New Roman" w:hAnsi="Times New Roman" w:cs="Times New Roman"/>
          <w:b/>
          <w:sz w:val="18"/>
          <w:szCs w:val="18"/>
        </w:rPr>
      </w:pPr>
      <w:r w:rsidRPr="008433B7">
        <w:rPr>
          <w:rFonts w:ascii="Times New Roman" w:hAnsi="Times New Roman" w:cs="Times New Roman"/>
          <w:b/>
          <w:sz w:val="18"/>
          <w:szCs w:val="18"/>
        </w:rPr>
        <w:t>INU Peshawar</w:t>
      </w:r>
      <w:r w:rsidR="00D969F7" w:rsidRPr="008433B7">
        <w:rPr>
          <w:rFonts w:ascii="Times New Roman" w:hAnsi="Times New Roman" w:cs="Times New Roman"/>
          <w:b/>
          <w:sz w:val="18"/>
          <w:szCs w:val="18"/>
        </w:rPr>
        <w:t xml:space="preserve">Date </w:t>
      </w:r>
      <w:r w:rsidR="008C4C73">
        <w:rPr>
          <w:rFonts w:ascii="Times New Roman" w:hAnsi="Times New Roman" w:cs="Times New Roman"/>
          <w:b/>
          <w:sz w:val="18"/>
          <w:szCs w:val="18"/>
        </w:rPr>
        <w:t xml:space="preserve"> 23</w:t>
      </w:r>
      <w:r w:rsidR="00C042AB">
        <w:rPr>
          <w:rFonts w:ascii="Times New Roman" w:hAnsi="Times New Roman" w:cs="Times New Roman"/>
          <w:b/>
          <w:sz w:val="18"/>
          <w:szCs w:val="18"/>
        </w:rPr>
        <w:t xml:space="preserve">  June </w:t>
      </w:r>
      <w:r w:rsidR="00D969F7" w:rsidRPr="008433B7">
        <w:rPr>
          <w:rFonts w:ascii="Times New Roman" w:hAnsi="Times New Roman" w:cs="Times New Roman"/>
          <w:b/>
          <w:sz w:val="18"/>
          <w:szCs w:val="18"/>
        </w:rPr>
        <w:t>2020</w:t>
      </w:r>
    </w:p>
    <w:tbl>
      <w:tblPr>
        <w:tblStyle w:val="TableGrid"/>
        <w:tblW w:w="0" w:type="auto"/>
        <w:tblLook w:val="04A0"/>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A40BA8" w:rsidP="00D969F7">
            <w:pPr>
              <w:jc w:val="center"/>
              <w:rPr>
                <w:rFonts w:ascii="Times New Roman" w:hAnsi="Times New Roman" w:cs="Times New Roman"/>
                <w:b/>
                <w:sz w:val="24"/>
                <w:szCs w:val="24"/>
              </w:rPr>
            </w:pPr>
            <w:r>
              <w:rPr>
                <w:rFonts w:ascii="Times New Roman" w:hAnsi="Times New Roman" w:cs="Times New Roman"/>
                <w:b/>
                <w:sz w:val="24"/>
                <w:szCs w:val="24"/>
              </w:rPr>
              <w:t>Hira sabitullah</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A40BA8" w:rsidP="00D969F7">
            <w:pPr>
              <w:jc w:val="center"/>
              <w:rPr>
                <w:rFonts w:ascii="Times New Roman" w:hAnsi="Times New Roman" w:cs="Times New Roman"/>
                <w:b/>
                <w:sz w:val="24"/>
                <w:szCs w:val="24"/>
              </w:rPr>
            </w:pPr>
            <w:r>
              <w:rPr>
                <w:rFonts w:ascii="Times New Roman" w:hAnsi="Times New Roman" w:cs="Times New Roman"/>
                <w:b/>
                <w:sz w:val="24"/>
                <w:szCs w:val="24"/>
              </w:rPr>
              <w:t>Sabit ullah</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A40BA8" w:rsidP="00D969F7">
            <w:pPr>
              <w:jc w:val="center"/>
              <w:rPr>
                <w:rFonts w:ascii="Times New Roman" w:hAnsi="Times New Roman" w:cs="Times New Roman"/>
                <w:b/>
                <w:sz w:val="24"/>
                <w:szCs w:val="24"/>
              </w:rPr>
            </w:pPr>
            <w:r>
              <w:rPr>
                <w:rFonts w:ascii="Times New Roman" w:hAnsi="Times New Roman" w:cs="Times New Roman"/>
                <w:b/>
                <w:sz w:val="24"/>
                <w:szCs w:val="24"/>
              </w:rPr>
              <w:t>16525</w:t>
            </w:r>
          </w:p>
        </w:tc>
      </w:tr>
      <w:tr w:rsidR="008C4C73" w:rsidRPr="00AA23C4" w:rsidTr="000A0922">
        <w:trPr>
          <w:trHeight w:val="197"/>
        </w:trPr>
        <w:tc>
          <w:tcPr>
            <w:tcW w:w="5148" w:type="dxa"/>
          </w:tcPr>
          <w:p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rsidR="008C4C73" w:rsidRPr="00AA23C4" w:rsidRDefault="00A40BA8" w:rsidP="00D969F7">
            <w:pPr>
              <w:jc w:val="center"/>
              <w:rPr>
                <w:rFonts w:ascii="Times New Roman" w:hAnsi="Times New Roman" w:cs="Times New Roman"/>
                <w:b/>
                <w:sz w:val="24"/>
                <w:szCs w:val="24"/>
              </w:rPr>
            </w:pPr>
            <w:r>
              <w:rPr>
                <w:rFonts w:ascii="Times New Roman" w:hAnsi="Times New Roman" w:cs="Times New Roman"/>
                <w:b/>
                <w:sz w:val="24"/>
                <w:szCs w:val="24"/>
              </w:rPr>
              <w:t>AHS ( radiology)</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Pr>
          <w:rFonts w:ascii="Times New Roman" w:hAnsi="Times New Roman" w:cs="Times New Roman"/>
          <w:sz w:val="24"/>
          <w:szCs w:val="24"/>
        </w:rPr>
        <w:t>Your time starts once you</w:t>
      </w:r>
      <w:r w:rsidR="000A0922" w:rsidRPr="00AA23C4">
        <w:rPr>
          <w:rFonts w:ascii="Times New Roman" w:hAnsi="Times New Roman" w:cs="Times New Roman"/>
          <w:sz w:val="24"/>
          <w:szCs w:val="24"/>
        </w:rPr>
        <w:t>login.</w:t>
      </w:r>
      <w:r w:rsidR="008C4C73">
        <w:rPr>
          <w:rFonts w:ascii="Times New Roman" w:hAnsi="Times New Roman" w:cs="Times New Roman"/>
          <w:sz w:val="24"/>
          <w:szCs w:val="24"/>
        </w:rPr>
        <w:t xml:space="preserve">You have only 6 </w:t>
      </w:r>
      <w:r w:rsidR="000A0922" w:rsidRPr="00AA23C4">
        <w:rPr>
          <w:rFonts w:ascii="Times New Roman" w:hAnsi="Times New Roman" w:cs="Times New Roman"/>
          <w:sz w:val="24"/>
          <w:szCs w:val="24"/>
        </w:rPr>
        <w:t xml:space="preserve"> hours to complete and submit your paper on the portal.</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 xml:space="preserve">When you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 </w:t>
      </w:r>
    </w:p>
    <w:p w:rsidR="00E43869" w:rsidRDefault="00E43869" w:rsidP="00E43869">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Write Short Notes .                                      / </w:t>
      </w:r>
      <w:r w:rsidR="00D1119B">
        <w:rPr>
          <w:rFonts w:ascii="Times New Roman" w:hAnsi="Times New Roman" w:cs="Times New Roman"/>
          <w:b/>
          <w:sz w:val="24"/>
          <w:szCs w:val="24"/>
        </w:rPr>
        <w:t>20</w:t>
      </w:r>
      <w:r>
        <w:rPr>
          <w:rFonts w:ascii="Times New Roman" w:hAnsi="Times New Roman" w:cs="Times New Roman"/>
          <w:b/>
          <w:sz w:val="24"/>
          <w:szCs w:val="24"/>
        </w:rPr>
        <w:t xml:space="preserve"> Marks </w:t>
      </w:r>
    </w:p>
    <w:p w:rsidR="00E43869"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a.Three Steps of Essay</w:t>
      </w:r>
    </w:p>
    <w:p w:rsidR="00A40BA8" w:rsidRDefault="006A20EA" w:rsidP="006A20EA">
      <w:pPr>
        <w:pStyle w:val="Title"/>
      </w:pPr>
      <w:r>
        <w:t>THREE STEPS OF ESSAY:</w:t>
      </w:r>
    </w:p>
    <w:p w:rsidR="006A20EA" w:rsidRDefault="006A20EA" w:rsidP="006A20EA">
      <w:r>
        <w:t>There are three steps of essay which are discuss below.</w:t>
      </w:r>
    </w:p>
    <w:p w:rsidR="006A20EA" w:rsidRDefault="006A20EA" w:rsidP="006A20EA">
      <w:r>
        <w:t xml:space="preserve">Introduction </w:t>
      </w:r>
    </w:p>
    <w:p w:rsidR="006A20EA" w:rsidRDefault="006A20EA" w:rsidP="006A20EA">
      <w:r>
        <w:t xml:space="preserve">Body </w:t>
      </w:r>
    </w:p>
    <w:p w:rsidR="006A20EA" w:rsidRDefault="006A20EA" w:rsidP="006A20EA">
      <w:r>
        <w:t xml:space="preserve">Conclusion </w:t>
      </w:r>
    </w:p>
    <w:p w:rsidR="006A20EA" w:rsidRDefault="006A20EA" w:rsidP="006A20EA">
      <w:pPr>
        <w:pStyle w:val="Heading1"/>
      </w:pPr>
      <w:r>
        <w:t>INTRODUCTION:</w:t>
      </w:r>
    </w:p>
    <w:p w:rsidR="006A20EA" w:rsidRDefault="00BF5BB9" w:rsidP="006A20EA">
      <w:pPr>
        <w:pStyle w:val="ListParagraph"/>
        <w:numPr>
          <w:ilvl w:val="0"/>
          <w:numId w:val="5"/>
        </w:numPr>
      </w:pPr>
      <w:r>
        <w:t>General statements and information about the topic.</w:t>
      </w:r>
    </w:p>
    <w:p w:rsidR="00BF5BB9" w:rsidRDefault="00BF5BB9" w:rsidP="006A20EA">
      <w:pPr>
        <w:pStyle w:val="ListParagraph"/>
        <w:numPr>
          <w:ilvl w:val="0"/>
          <w:numId w:val="5"/>
        </w:numPr>
      </w:pPr>
      <w:r>
        <w:t>It is the opening part of the writeup that shows the topic sentence of the essay or the thesis statement.</w:t>
      </w:r>
    </w:p>
    <w:p w:rsidR="00BF5BB9" w:rsidRDefault="00BF5BB9" w:rsidP="006A20EA">
      <w:pPr>
        <w:pStyle w:val="ListParagraph"/>
        <w:numPr>
          <w:ilvl w:val="0"/>
          <w:numId w:val="5"/>
        </w:numPr>
      </w:pPr>
      <w:r>
        <w:t>It prepares the readers on the essay. Therefore, it should be effective so that the readers areencourage/motivate to continue reading.</w:t>
      </w:r>
    </w:p>
    <w:p w:rsidR="00BF5BB9" w:rsidRDefault="00BF5BB9" w:rsidP="00BF5BB9">
      <w:pPr>
        <w:pStyle w:val="ListParagraph"/>
      </w:pPr>
      <w:r>
        <w:t>EFFECTIVE INTRODUCTION SHOULD:</w:t>
      </w:r>
    </w:p>
    <w:p w:rsidR="00BF5BB9" w:rsidRDefault="00BF5BB9" w:rsidP="00BF5BB9">
      <w:pPr>
        <w:pStyle w:val="ListParagraph"/>
      </w:pPr>
      <w:r>
        <w:t>Catch the reader’s attention, which can be done, for example , by using a direct announcement,a quotation, a question, a definition, an unsual comparison, or a controversial position/opinion;</w:t>
      </w:r>
    </w:p>
    <w:p w:rsidR="00982ABB" w:rsidRDefault="00982ABB" w:rsidP="00BF5BB9">
      <w:pPr>
        <w:pStyle w:val="ListParagraph"/>
      </w:pPr>
      <w:r>
        <w:t>Introduce the topic of the essay , ( in other words, inform the reader of and provide a context for the topic being discussed);</w:t>
      </w:r>
    </w:p>
    <w:p w:rsidR="00BF5BB9" w:rsidRDefault="00BF5BB9" w:rsidP="00BF5BB9">
      <w:pPr>
        <w:pStyle w:val="Heading1"/>
      </w:pPr>
      <w:r>
        <w:lastRenderedPageBreak/>
        <w:t>BODY:</w:t>
      </w:r>
    </w:p>
    <w:p w:rsidR="00982ABB" w:rsidRDefault="00982ABB" w:rsidP="00982ABB">
      <w:pPr>
        <w:pStyle w:val="ListParagraph"/>
        <w:numPr>
          <w:ilvl w:val="0"/>
          <w:numId w:val="6"/>
        </w:numPr>
      </w:pPr>
      <w:r>
        <w:t>An essay includes body paragraphs, which develop the main idea ( thesis or claim) of the essay.</w:t>
      </w:r>
    </w:p>
    <w:p w:rsidR="00982ABB" w:rsidRDefault="00982ABB" w:rsidP="00982ABB">
      <w:pPr>
        <w:pStyle w:val="ListParagraph"/>
        <w:numPr>
          <w:ilvl w:val="0"/>
          <w:numId w:val="6"/>
        </w:numPr>
      </w:pPr>
      <w:r>
        <w:t>Work together with the other body paragraphs to support your essay’s main idea;</w:t>
      </w:r>
    </w:p>
    <w:p w:rsidR="00982ABB" w:rsidRDefault="00982ABB" w:rsidP="00982ABB">
      <w:pPr>
        <w:pStyle w:val="ListParagraph"/>
        <w:numPr>
          <w:ilvl w:val="0"/>
          <w:numId w:val="6"/>
        </w:numPr>
      </w:pPr>
      <w:r>
        <w:t>Work together with the other body paragraphs to create a clear, cohensive paper ( clarity and coherence can be achieved through the use of transitions)</w:t>
      </w:r>
    </w:p>
    <w:p w:rsidR="00982ABB" w:rsidRDefault="00982ABB" w:rsidP="00982ABB">
      <w:pPr>
        <w:pStyle w:val="Heading1"/>
      </w:pPr>
      <w:r>
        <w:t>CONCLUSION:</w:t>
      </w:r>
    </w:p>
    <w:p w:rsidR="00982ABB" w:rsidRDefault="00982ABB" w:rsidP="00982ABB">
      <w:pPr>
        <w:pStyle w:val="ListParagraph"/>
        <w:numPr>
          <w:ilvl w:val="0"/>
          <w:numId w:val="7"/>
        </w:numPr>
      </w:pPr>
      <w:r>
        <w:t>An essay ends with a brief conclusion, which brings the essay to a logical end.</w:t>
      </w:r>
    </w:p>
    <w:p w:rsidR="00982ABB" w:rsidRPr="00982ABB" w:rsidRDefault="00982ABB" w:rsidP="00982ABB">
      <w:pPr>
        <w:pStyle w:val="ListParagraph"/>
        <w:numPr>
          <w:ilvl w:val="0"/>
          <w:numId w:val="7"/>
        </w:numPr>
      </w:pPr>
      <w:r>
        <w:t>An effective conclusion should;</w:t>
      </w:r>
    </w:p>
    <w:p w:rsidR="00BF5BB9" w:rsidRPr="00BF5BB9" w:rsidRDefault="00BF5BB9" w:rsidP="00BF5BB9"/>
    <w:p w:rsidR="006A20EA" w:rsidRPr="006A20EA" w:rsidRDefault="006A20EA" w:rsidP="006A20EA"/>
    <w:p w:rsidR="00E43869"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b. Five Uses of Comma and Full Stop.</w:t>
      </w:r>
    </w:p>
    <w:p w:rsidR="00EE157A" w:rsidRDefault="00EE157A" w:rsidP="00EE157A">
      <w:pPr>
        <w:pStyle w:val="Heading1"/>
      </w:pPr>
      <w:r>
        <w:t>FIVE USES OF COMMA:</w:t>
      </w:r>
    </w:p>
    <w:p w:rsidR="00EE157A" w:rsidRDefault="00EE157A" w:rsidP="00EE157A">
      <w:pPr>
        <w:pStyle w:val="ListParagraph"/>
        <w:numPr>
          <w:ilvl w:val="0"/>
          <w:numId w:val="8"/>
        </w:numPr>
      </w:pPr>
      <w:r>
        <w:t>There are special situations in which commas should also be used.</w:t>
      </w:r>
      <w:r w:rsidR="0096193E">
        <w:t xml:space="preserve"> The comma represents the shortest pause, and is used</w:t>
      </w:r>
    </w:p>
    <w:p w:rsidR="0096193E" w:rsidRDefault="0096193E" w:rsidP="00EE157A">
      <w:pPr>
        <w:pStyle w:val="ListParagraph"/>
        <w:numPr>
          <w:ilvl w:val="0"/>
          <w:numId w:val="8"/>
        </w:numPr>
      </w:pPr>
      <w:r>
        <w:t xml:space="preserve">To separate a series of words in the same construction;as,     </w:t>
      </w:r>
    </w:p>
    <w:p w:rsidR="0096193E" w:rsidRDefault="0096193E" w:rsidP="0096193E">
      <w:pPr>
        <w:pStyle w:val="ListParagraph"/>
      </w:pPr>
      <w:r>
        <w:t>He lost lands, money , reputation and friends.</w:t>
      </w:r>
    </w:p>
    <w:p w:rsidR="0096193E" w:rsidRDefault="00B36992" w:rsidP="0096193E">
      <w:pPr>
        <w:pStyle w:val="ListParagraph"/>
        <w:numPr>
          <w:ilvl w:val="0"/>
          <w:numId w:val="9"/>
        </w:numPr>
      </w:pPr>
      <w:r>
        <w:t>To separate each pair of words connected by and ; as,</w:t>
      </w:r>
    </w:p>
    <w:p w:rsidR="00B36992" w:rsidRDefault="00B36992" w:rsidP="00B36992">
      <w:pPr>
        <w:pStyle w:val="ListParagraph"/>
        <w:ind w:left="1440"/>
      </w:pPr>
      <w:r>
        <w:t>High and low , rich and poor , wise and foolish, must all die.</w:t>
      </w:r>
    </w:p>
    <w:p w:rsidR="00EE157A" w:rsidRDefault="00B36992" w:rsidP="00B36992">
      <w:pPr>
        <w:pStyle w:val="ListParagraph"/>
        <w:numPr>
          <w:ilvl w:val="0"/>
          <w:numId w:val="9"/>
        </w:numPr>
      </w:pPr>
      <w:r>
        <w:t>After a nominative absolute; as,</w:t>
      </w:r>
    </w:p>
    <w:p w:rsidR="00B36992" w:rsidRDefault="00B36992" w:rsidP="00B36992">
      <w:pPr>
        <w:pStyle w:val="ListParagraph"/>
        <w:ind w:left="1440"/>
      </w:pPr>
      <w:r>
        <w:t>The genius making me no answer , I turned about to address myself to him a second time.</w:t>
      </w:r>
    </w:p>
    <w:p w:rsidR="00B36992" w:rsidRDefault="00B36992" w:rsidP="00B36992">
      <w:pPr>
        <w:pStyle w:val="ListParagraph"/>
        <w:numPr>
          <w:ilvl w:val="0"/>
          <w:numId w:val="9"/>
        </w:numPr>
      </w:pPr>
      <w:r>
        <w:t>To mark off words used in addressing people</w:t>
      </w:r>
    </w:p>
    <w:p w:rsidR="00B36992" w:rsidRDefault="0072212A" w:rsidP="00B36992">
      <w:pPr>
        <w:pStyle w:val="ListParagraph"/>
        <w:ind w:left="1440"/>
      </w:pPr>
      <w:r>
        <w:t>Come into the garden , maud.</w:t>
      </w:r>
    </w:p>
    <w:p w:rsidR="0072212A" w:rsidRDefault="0072212A" w:rsidP="0072212A">
      <w:pPr>
        <w:pStyle w:val="ListParagraph"/>
        <w:numPr>
          <w:ilvl w:val="0"/>
          <w:numId w:val="9"/>
        </w:numPr>
      </w:pPr>
      <w:r>
        <w:t>To mark off two or more adverbs or adverbial phrases coming together; as,</w:t>
      </w:r>
    </w:p>
    <w:p w:rsidR="0072212A" w:rsidRDefault="0072212A" w:rsidP="0072212A">
      <w:pPr>
        <w:pStyle w:val="ListParagraph"/>
        <w:ind w:left="1440"/>
      </w:pPr>
      <w:r>
        <w:t>Then, at length, tardy justice was done to the memory of oliver.</w:t>
      </w:r>
    </w:p>
    <w:p w:rsidR="0072212A" w:rsidRDefault="0072212A" w:rsidP="0072212A">
      <w:pPr>
        <w:pStyle w:val="Heading1"/>
      </w:pPr>
      <w:r>
        <w:t>FIVE USES OF FULL STOP:</w:t>
      </w:r>
    </w:p>
    <w:p w:rsidR="0072212A" w:rsidRDefault="0072212A" w:rsidP="0072212A">
      <w:r>
        <w:t>The full stop represents the greatest pause and separation. It is used to mark the end of a declarative or an imperative sentence.</w:t>
      </w:r>
    </w:p>
    <w:p w:rsidR="0072212A" w:rsidRDefault="001D4277" w:rsidP="0072212A">
      <w:r>
        <w:t>Full stop also called period.</w:t>
      </w:r>
    </w:p>
    <w:p w:rsidR="001D4277" w:rsidRDefault="001D4277" w:rsidP="001D4277">
      <w:pPr>
        <w:pStyle w:val="ListParagraph"/>
        <w:numPr>
          <w:ilvl w:val="0"/>
          <w:numId w:val="9"/>
        </w:numPr>
      </w:pPr>
      <w:r>
        <w:t>The main use of full stop is to mark the end of a sentence that is a complete statement.</w:t>
      </w:r>
    </w:p>
    <w:p w:rsidR="001D4277" w:rsidRDefault="001D4277" w:rsidP="001D4277">
      <w:pPr>
        <w:pStyle w:val="ListParagraph"/>
        <w:ind w:left="1440"/>
      </w:pPr>
      <w:r>
        <w:t>My name is hira and I am a doctor.</w:t>
      </w:r>
    </w:p>
    <w:p w:rsidR="001D4277" w:rsidRDefault="001D4277" w:rsidP="001D4277">
      <w:pPr>
        <w:pStyle w:val="ListParagraph"/>
        <w:numPr>
          <w:ilvl w:val="0"/>
          <w:numId w:val="9"/>
        </w:numPr>
      </w:pPr>
      <w:r>
        <w:t>Full stops also appear after initials of a person.</w:t>
      </w:r>
    </w:p>
    <w:p w:rsidR="001D4277" w:rsidRDefault="001D4277" w:rsidP="001D4277">
      <w:pPr>
        <w:pStyle w:val="ListParagraph"/>
        <w:ind w:left="1440"/>
      </w:pPr>
      <w:r>
        <w:t>For example, U.S. ( United States), U.K. ( United kingdom).</w:t>
      </w:r>
    </w:p>
    <w:p w:rsidR="001D4277" w:rsidRDefault="001D4277" w:rsidP="001D4277">
      <w:pPr>
        <w:pStyle w:val="ListParagraph"/>
        <w:numPr>
          <w:ilvl w:val="0"/>
          <w:numId w:val="9"/>
        </w:numPr>
      </w:pPr>
      <w:r>
        <w:t>It is a common practice to use full stops or periods to mark abbreviations. Full stops can be used after the first letter of each abbreviated word, for instance , B.B.C. ( British Broadcasting Corporation</w:t>
      </w:r>
      <w:r w:rsidR="006308DC">
        <w:t>).</w:t>
      </w:r>
    </w:p>
    <w:p w:rsidR="006308DC" w:rsidRDefault="006308DC" w:rsidP="001D4277">
      <w:pPr>
        <w:pStyle w:val="ListParagraph"/>
        <w:numPr>
          <w:ilvl w:val="0"/>
          <w:numId w:val="9"/>
        </w:numPr>
      </w:pPr>
      <w:r>
        <w:lastRenderedPageBreak/>
        <w:t>Full stops markthe end of a sentence that is a command, that is , that tells someone to do something. For instance, ‘ open the door ‘, ‘pick up the eraser from the floor’.</w:t>
      </w:r>
    </w:p>
    <w:p w:rsidR="006308DC" w:rsidRPr="0072212A" w:rsidRDefault="006308DC" w:rsidP="001D4277">
      <w:pPr>
        <w:pStyle w:val="ListParagraph"/>
        <w:numPr>
          <w:ilvl w:val="0"/>
          <w:numId w:val="9"/>
        </w:numPr>
      </w:pPr>
      <w:r>
        <w:t>Full stops are used at the end of sentences that are indirect question, for instance, ‘ I wondered why she bunked the class’. ‘ he asked me why I missed the concert’. In such cases, instead of a question mark, full stops are used.</w:t>
      </w:r>
    </w:p>
    <w:p w:rsidR="00E43869"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c.Define Phrase and Clause with two examples.</w:t>
      </w:r>
    </w:p>
    <w:p w:rsidR="006308DC" w:rsidRDefault="006308DC" w:rsidP="006308DC">
      <w:pPr>
        <w:pStyle w:val="Heading1"/>
      </w:pPr>
      <w:r>
        <w:t>PHRASE :</w:t>
      </w:r>
    </w:p>
    <w:p w:rsidR="006308DC" w:rsidRDefault="006308DC" w:rsidP="006308DC">
      <w:r>
        <w:t>A phrase is a group of words, without a subject  and verb, that functions in a sentence as one part of speech.</w:t>
      </w:r>
    </w:p>
    <w:p w:rsidR="00FA4E43" w:rsidRDefault="00FA4E43" w:rsidP="006308DC">
      <w:r>
        <w:t xml:space="preserve">Or </w:t>
      </w:r>
    </w:p>
    <w:p w:rsidR="00FA4E43" w:rsidRDefault="00E40BAB" w:rsidP="006308DC">
      <w:r>
        <w:t>Such a group of words, which makes sense, but not complete sense, is called a phrase.</w:t>
      </w:r>
    </w:p>
    <w:p w:rsidR="006308DC" w:rsidRDefault="006308DC" w:rsidP="006308DC">
      <w:pPr>
        <w:pStyle w:val="Heading2"/>
      </w:pPr>
      <w:r>
        <w:t>EXAMPLES:</w:t>
      </w:r>
    </w:p>
    <w:p w:rsidR="006308DC" w:rsidRDefault="006308DC" w:rsidP="00E40BAB">
      <w:pPr>
        <w:pStyle w:val="ListParagraph"/>
        <w:numPr>
          <w:ilvl w:val="0"/>
          <w:numId w:val="10"/>
        </w:numPr>
      </w:pPr>
      <w:r>
        <w:t>leaving behind the dog</w:t>
      </w:r>
      <w:r w:rsidR="00E40BAB">
        <w:t>.</w:t>
      </w:r>
    </w:p>
    <w:p w:rsidR="00E40BAB" w:rsidRDefault="00E40BAB" w:rsidP="006308DC">
      <w:pPr>
        <w:pStyle w:val="ListParagraph"/>
        <w:numPr>
          <w:ilvl w:val="0"/>
          <w:numId w:val="10"/>
        </w:numPr>
      </w:pPr>
      <w:r>
        <w:t>The sun rises in the east.</w:t>
      </w:r>
    </w:p>
    <w:p w:rsidR="006308DC" w:rsidRDefault="006308DC" w:rsidP="006308DC">
      <w:pPr>
        <w:pStyle w:val="Heading1"/>
      </w:pPr>
      <w:r>
        <w:t>CLAUSE:</w:t>
      </w:r>
    </w:p>
    <w:p w:rsidR="006308DC" w:rsidRDefault="006308DC" w:rsidP="006308DC">
      <w:r>
        <w:t xml:space="preserve">A clause is a groupn of words with its own </w:t>
      </w:r>
      <w:r w:rsidR="00FA4E43">
        <w:t>subject and verb.</w:t>
      </w:r>
    </w:p>
    <w:p w:rsidR="00E40BAB" w:rsidRDefault="00E40BAB" w:rsidP="006308DC">
      <w:r>
        <w:t xml:space="preserve">Or </w:t>
      </w:r>
    </w:p>
    <w:p w:rsidR="00E40BAB" w:rsidRDefault="00E40BAB" w:rsidP="006308DC">
      <w:r>
        <w:t>Such a group of words which forms part of a sentence, and contains a subject and a predicate, is called a clause</w:t>
      </w:r>
    </w:p>
    <w:p w:rsidR="00FA4E43" w:rsidRDefault="00FA4E43" w:rsidP="00FA4E43">
      <w:pPr>
        <w:pStyle w:val="Heading3"/>
      </w:pPr>
      <w:r>
        <w:t>EXAMPLES:</w:t>
      </w:r>
    </w:p>
    <w:p w:rsidR="00FA4E43" w:rsidRDefault="00FA4E43" w:rsidP="00FA4E43">
      <w:pPr>
        <w:pStyle w:val="ListParagraph"/>
        <w:numPr>
          <w:ilvl w:val="0"/>
          <w:numId w:val="11"/>
        </w:numPr>
      </w:pPr>
      <w:r>
        <w:t xml:space="preserve">since she </w:t>
      </w:r>
      <w:r w:rsidRPr="00FA4E43">
        <w:rPr>
          <w:u w:val="single"/>
        </w:rPr>
        <w:t xml:space="preserve">laughs </w:t>
      </w:r>
      <w:r>
        <w:t>at diffident men.</w:t>
      </w:r>
    </w:p>
    <w:p w:rsidR="00FA4E43" w:rsidRPr="00FA4E43" w:rsidRDefault="00FA4E43" w:rsidP="00FA4E43">
      <w:pPr>
        <w:pStyle w:val="ListParagraph"/>
        <w:numPr>
          <w:ilvl w:val="0"/>
          <w:numId w:val="11"/>
        </w:numPr>
      </w:pPr>
      <w:r>
        <w:t xml:space="preserve">When the saints </w:t>
      </w:r>
      <w:r>
        <w:rPr>
          <w:u w:val="single"/>
        </w:rPr>
        <w:t xml:space="preserve">go marching </w:t>
      </w:r>
      <w:r>
        <w:t xml:space="preserve">in </w:t>
      </w:r>
      <w:r w:rsidR="00E40BAB">
        <w:t>.</w:t>
      </w:r>
    </w:p>
    <w:p w:rsidR="00E43869"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d.What is Memorandum</w:t>
      </w:r>
    </w:p>
    <w:p w:rsidR="00FA4E43" w:rsidRDefault="00FA4E43" w:rsidP="00FA4E43">
      <w:pPr>
        <w:pStyle w:val="Heading1"/>
      </w:pPr>
      <w:r>
        <w:t>MEMORANDUM:</w:t>
      </w:r>
    </w:p>
    <w:p w:rsidR="00F8069C" w:rsidRPr="00F8069C" w:rsidRDefault="00F8069C" w:rsidP="00F8069C">
      <w:r>
        <w:t xml:space="preserve">A memorandum, more commonly known  as a </w:t>
      </w:r>
      <w:r>
        <w:rPr>
          <w:i/>
        </w:rPr>
        <w:t xml:space="preserve">memo , </w:t>
      </w:r>
      <w:r>
        <w:t>is  a short message or record used for internal communication in a business. Once the primary form of internal written communication,memorandums have declined in use since the introduction of email and other forms of electronic messaging ; however, being able towrite clear memos certainly can serve you well in writing internal business emails, as they often serve the same purpose.</w:t>
      </w:r>
    </w:p>
    <w:p w:rsidR="00E40BAB" w:rsidRDefault="00373D46" w:rsidP="00373D46">
      <w:pPr>
        <w:pStyle w:val="ListParagraph"/>
        <w:numPr>
          <w:ilvl w:val="0"/>
          <w:numId w:val="12"/>
        </w:numPr>
      </w:pPr>
      <w:r>
        <w:t>A memorandum is a written proposal or reminder</w:t>
      </w:r>
    </w:p>
    <w:p w:rsidR="00373D46" w:rsidRDefault="00373D46" w:rsidP="00373D46">
      <w:pPr>
        <w:pStyle w:val="ListParagraph"/>
        <w:numPr>
          <w:ilvl w:val="0"/>
          <w:numId w:val="12"/>
        </w:numPr>
      </w:pPr>
      <w:r>
        <w:t>It is a recorded form of communication</w:t>
      </w:r>
    </w:p>
    <w:p w:rsidR="00373D46" w:rsidRDefault="00373D46" w:rsidP="00373D46">
      <w:pPr>
        <w:pStyle w:val="ListParagraph"/>
        <w:numPr>
          <w:ilvl w:val="0"/>
          <w:numId w:val="12"/>
        </w:numPr>
      </w:pPr>
      <w:r>
        <w:t>Used in business or between executives and employees.</w:t>
      </w:r>
    </w:p>
    <w:p w:rsidR="00373D46" w:rsidRDefault="00373D46" w:rsidP="00373D46">
      <w:pPr>
        <w:pStyle w:val="ListParagraph"/>
        <w:numPr>
          <w:ilvl w:val="0"/>
          <w:numId w:val="12"/>
        </w:numPr>
      </w:pPr>
      <w:r>
        <w:t>It is an informal note to represent something the parties desire to have , in written</w:t>
      </w:r>
    </w:p>
    <w:p w:rsidR="00373D46" w:rsidRDefault="00373D46" w:rsidP="00373D46">
      <w:pPr>
        <w:pStyle w:val="ListParagraph"/>
        <w:numPr>
          <w:ilvl w:val="0"/>
          <w:numId w:val="12"/>
        </w:numPr>
      </w:pPr>
      <w:r>
        <w:t>It is a recording document with legal terms and conditions</w:t>
      </w:r>
    </w:p>
    <w:p w:rsidR="00373D46" w:rsidRDefault="00373D46" w:rsidP="00373D46">
      <w:pPr>
        <w:pStyle w:val="ListParagraph"/>
        <w:numPr>
          <w:ilvl w:val="0"/>
          <w:numId w:val="12"/>
        </w:numPr>
      </w:pPr>
      <w:r>
        <w:t>Official orders in government and non government organization are passed through a memorandum.</w:t>
      </w:r>
    </w:p>
    <w:p w:rsidR="00373D46" w:rsidRDefault="00373D46" w:rsidP="00373D46">
      <w:pPr>
        <w:pStyle w:val="ListParagraph"/>
        <w:numPr>
          <w:ilvl w:val="0"/>
          <w:numId w:val="12"/>
        </w:numPr>
      </w:pPr>
      <w:r>
        <w:t>Menorandums are less formal and shorter than letter.</w:t>
      </w:r>
    </w:p>
    <w:p w:rsidR="00373D46" w:rsidRDefault="00373D46" w:rsidP="00373D46">
      <w:pPr>
        <w:pStyle w:val="ListParagraph"/>
        <w:numPr>
          <w:ilvl w:val="0"/>
          <w:numId w:val="12"/>
        </w:numPr>
      </w:pPr>
      <w:r>
        <w:lastRenderedPageBreak/>
        <w:t>Used most often for communication within one organization.</w:t>
      </w:r>
    </w:p>
    <w:p w:rsidR="00373D46" w:rsidRDefault="00373D46" w:rsidP="00373D46">
      <w:pPr>
        <w:pStyle w:val="ListParagraph"/>
        <w:numPr>
          <w:ilvl w:val="0"/>
          <w:numId w:val="12"/>
        </w:numPr>
      </w:pPr>
      <w:r>
        <w:t>The heading and overall tone make a memorandum different from a business letter.</w:t>
      </w:r>
    </w:p>
    <w:p w:rsidR="00373D46" w:rsidRDefault="00373D46" w:rsidP="00373D46">
      <w:pPr>
        <w:pStyle w:val="ListParagraph"/>
        <w:numPr>
          <w:ilvl w:val="0"/>
          <w:numId w:val="12"/>
        </w:numPr>
      </w:pPr>
      <w:r>
        <w:t>All information is on single topic.</w:t>
      </w:r>
    </w:p>
    <w:p w:rsidR="00F8069C" w:rsidRDefault="00F8069C" w:rsidP="00F8069C">
      <w:pPr>
        <w:pStyle w:val="Heading3"/>
      </w:pPr>
      <w:r>
        <w:t>PURPOSE OF MEMOS:</w:t>
      </w:r>
    </w:p>
    <w:p w:rsidR="00F8069C" w:rsidRDefault="00F8069C" w:rsidP="00F8069C">
      <w:pPr>
        <w:pStyle w:val="ListParagraph"/>
        <w:numPr>
          <w:ilvl w:val="0"/>
          <w:numId w:val="13"/>
        </w:numPr>
      </w:pPr>
      <w:r>
        <w:t>Memos can be used to quickly communicate with a wide audience something brief but important , such as procedural changes, price increases, policy additions, meeting schedules, reminders for teams, or summaries of agreement terms, for example.</w:t>
      </w:r>
    </w:p>
    <w:p w:rsidR="00F8069C" w:rsidRDefault="00DB4C60" w:rsidP="00DB4C60">
      <w:pPr>
        <w:pStyle w:val="Heading2"/>
      </w:pPr>
      <w:r>
        <w:t xml:space="preserve"> FORMAT:</w:t>
      </w:r>
    </w:p>
    <w:p w:rsidR="00DB4C60" w:rsidRDefault="00DB4C60" w:rsidP="00DB4C60">
      <w:pPr>
        <w:pStyle w:val="ListParagraph"/>
        <w:numPr>
          <w:ilvl w:val="0"/>
          <w:numId w:val="13"/>
        </w:numPr>
      </w:pPr>
      <w:r>
        <w:t>Name of the organization.</w:t>
      </w:r>
    </w:p>
    <w:p w:rsidR="00DB4C60" w:rsidRDefault="00DB4C60" w:rsidP="00DB4C60">
      <w:pPr>
        <w:pStyle w:val="ListParagraph"/>
        <w:numPr>
          <w:ilvl w:val="0"/>
          <w:numId w:val="13"/>
        </w:numPr>
      </w:pPr>
      <w:r>
        <w:t>Name of the person who has sent it and his designation</w:t>
      </w:r>
    </w:p>
    <w:p w:rsidR="00DB4C60" w:rsidRDefault="00DB4C60" w:rsidP="00DB4C60">
      <w:pPr>
        <w:pStyle w:val="ListParagraph"/>
        <w:numPr>
          <w:ilvl w:val="0"/>
          <w:numId w:val="13"/>
        </w:numPr>
      </w:pPr>
      <w:r>
        <w:t>For whom it is meant and designation.</w:t>
      </w:r>
    </w:p>
    <w:p w:rsidR="00DB4C60" w:rsidRDefault="00DB4C60" w:rsidP="00DB4C60">
      <w:pPr>
        <w:pStyle w:val="ListParagraph"/>
        <w:numPr>
          <w:ilvl w:val="0"/>
          <w:numId w:val="13"/>
        </w:numPr>
      </w:pPr>
      <w:r>
        <w:t>Date</w:t>
      </w:r>
    </w:p>
    <w:p w:rsidR="00DB4C60" w:rsidRDefault="00DB4C60" w:rsidP="00DB4C60">
      <w:pPr>
        <w:pStyle w:val="ListParagraph"/>
        <w:numPr>
          <w:ilvl w:val="0"/>
          <w:numId w:val="13"/>
        </w:numPr>
      </w:pPr>
      <w:r>
        <w:t xml:space="preserve">Subject </w:t>
      </w:r>
    </w:p>
    <w:p w:rsidR="00DB4C60" w:rsidRDefault="00DB4C60" w:rsidP="00DB4C60">
      <w:pPr>
        <w:pStyle w:val="ListParagraph"/>
        <w:numPr>
          <w:ilvl w:val="0"/>
          <w:numId w:val="13"/>
        </w:numPr>
      </w:pPr>
      <w:r>
        <w:t>Body of the memorandum</w:t>
      </w:r>
    </w:p>
    <w:p w:rsidR="00DB4C60" w:rsidRPr="00DB4C60" w:rsidRDefault="00DB4C60" w:rsidP="00DB4C60">
      <w:pPr>
        <w:pStyle w:val="ListParagraph"/>
        <w:numPr>
          <w:ilvl w:val="0"/>
          <w:numId w:val="13"/>
        </w:numPr>
      </w:pPr>
      <w:r>
        <w:t>List of people , who will recive a copy of the memorandum.</w:t>
      </w:r>
    </w:p>
    <w:p w:rsidR="00FA4E43" w:rsidRPr="00FA4E43" w:rsidRDefault="00FA4E43" w:rsidP="00FA4E43"/>
    <w:p w:rsidR="001B3C5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2.</w:t>
      </w:r>
      <w:r w:rsidR="001B3C52" w:rsidRPr="00F24902">
        <w:rPr>
          <w:rFonts w:ascii="Times New Roman" w:hAnsi="Times New Roman" w:cs="Times New Roman"/>
          <w:b/>
          <w:sz w:val="24"/>
          <w:szCs w:val="24"/>
        </w:rPr>
        <w:t xml:space="preserve">Write an essay on any one Topic. (340-350)  Word Count      /20 </w:t>
      </w:r>
      <w:r w:rsidR="002328F5">
        <w:rPr>
          <w:rFonts w:ascii="Times New Roman" w:hAnsi="Times New Roman" w:cs="Times New Roman"/>
          <w:b/>
          <w:sz w:val="24"/>
          <w:szCs w:val="24"/>
        </w:rPr>
        <w:t xml:space="preserve"> Marks </w:t>
      </w:r>
      <w:bookmarkStart w:id="0" w:name="_GoBack"/>
      <w:bookmarkEnd w:id="0"/>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a. Smoking in public places has to be banned.</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b. Parents are our first and most important teachers. Describe a specific valuable lesson from one of your parents</w:t>
      </w:r>
    </w:p>
    <w:p w:rsidR="00483012" w:rsidRDefault="001B3C52" w:rsidP="00F24902">
      <w:pPr>
        <w:pStyle w:val="ListParagraph"/>
        <w:rPr>
          <w:rFonts w:ascii="Times New Roman" w:hAnsi="Times New Roman" w:cs="Times New Roman"/>
          <w:sz w:val="24"/>
          <w:szCs w:val="24"/>
        </w:rPr>
      </w:pPr>
      <w:r w:rsidRPr="00F24902">
        <w:rPr>
          <w:rFonts w:ascii="Times New Roman" w:hAnsi="Times New Roman" w:cs="Times New Roman"/>
          <w:sz w:val="24"/>
          <w:szCs w:val="24"/>
        </w:rPr>
        <w:t>c. The way I  spend my lockdown during Covid-19.</w:t>
      </w:r>
      <w:r w:rsidR="00F24902">
        <w:rPr>
          <w:rFonts w:ascii="Times New Roman" w:hAnsi="Times New Roman" w:cs="Times New Roman"/>
          <w:sz w:val="24"/>
          <w:szCs w:val="24"/>
        </w:rPr>
        <w:t>.</w:t>
      </w:r>
    </w:p>
    <w:p w:rsidR="00DB4C60" w:rsidRDefault="0065681C" w:rsidP="0065681C">
      <w:pPr>
        <w:pStyle w:val="Heading1"/>
      </w:pPr>
      <w:r>
        <w:t>ESSAY:</w:t>
      </w:r>
    </w:p>
    <w:p w:rsidR="006971DF" w:rsidRDefault="0065681C" w:rsidP="0065681C">
      <w:r>
        <w:t>Corona virus is dangerous epidemic that has spread almost all over the world and to avoid this pandemic. The Government of each country suggested that the people of their country should stay at home. Because of this pandemic the Government has closed school, colleges , univerties and markets everyehere so that people do not go out of the house. In</w:t>
      </w:r>
      <w:r w:rsidR="0032704D">
        <w:t xml:space="preserve"> the beginning , I was  in chill mode, I spent the first few days like there was no university ever after. I watched a  lot of youtube video. I also restarted playing computer which I didn’t do for a very long time . for a </w:t>
      </w:r>
      <w:r w:rsidR="006971DF">
        <w:t>week I and my brother were alone at home. Moreover lockdown was declared by  Khyber Pakhtunkhwa Government, my mom and dad stayed at home. During the lockdown and staying at home I continue some activities like; teaching to my jinior, playing games, University work – assignments and online work,cooking , Youtube , social media , online courses ,  and movies and series etc.</w:t>
      </w:r>
    </w:p>
    <w:p w:rsidR="006971DF" w:rsidRDefault="006971DF" w:rsidP="0065681C">
      <w:r>
        <w:t>I really miss restaurant food now; it has been more than a month since I am eating only homemade food. My parents didn’t allow eating outside food starting from March. Before covid vacation my elder sister were responsible for the meal preparing and supporting mother in kitchen but in the lockdown I make my self responsible for preparing of meal , lunch and dinner etc.</w:t>
      </w:r>
    </w:p>
    <w:p w:rsidR="006971DF" w:rsidRDefault="006971DF" w:rsidP="0065681C">
      <w:r>
        <w:t>My fav</w:t>
      </w:r>
      <w:r w:rsidR="0063379C">
        <w:t>orite News is BBC Urdu and other online news were watched during the lockdown. The scholar and defense analyst talk on the various important news happening in the country. They have answered two of my questions on the platform and I am very happy about that.</w:t>
      </w:r>
    </w:p>
    <w:p w:rsidR="00E87C3A" w:rsidRDefault="0063379C" w:rsidP="0065681C">
      <w:r>
        <w:lastRenderedPageBreak/>
        <w:t xml:space="preserve">The far most important and the most exciting way I spend my time . I did a lot of online courses from WHO not only from WHO I also took online courses from many online universities and got more than twenty certificates. I learned a lot from these online </w:t>
      </w:r>
      <w:r w:rsidR="00E87C3A">
        <w:t>courses . I did most courses in health care and medicine which is related to my own field and thus I got to learn a lot. I took care of my health as well as my skin while learning . I also get up at five in the morning and excerise after prayers which maintains my fitness.</w:t>
      </w:r>
    </w:p>
    <w:p w:rsidR="00E87C3A" w:rsidRPr="0065681C" w:rsidRDefault="00E87C3A" w:rsidP="0065681C">
      <w:r>
        <w:t>I learn a lot during this lockdown and have taken full advantage of this time. I pray that this epidemic will end as soon as possible. So that universities , colleges , schools and markets could open and our daily life can be restored.</w:t>
      </w:r>
    </w:p>
    <w:p w:rsidR="00F24902" w:rsidRPr="00F24902" w:rsidRDefault="00F24902" w:rsidP="00F24902">
      <w:pPr>
        <w:pStyle w:val="ListParagraph"/>
        <w:rPr>
          <w:rFonts w:ascii="Times New Roman" w:hAnsi="Times New Roman" w:cs="Times New Roman"/>
          <w:sz w:val="24"/>
          <w:szCs w:val="24"/>
        </w:rPr>
      </w:pPr>
    </w:p>
    <w:p w:rsidR="00F2490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3.</w:t>
      </w:r>
      <w:r w:rsidRPr="00F24902">
        <w:rPr>
          <w:rFonts w:ascii="Times New Roman" w:hAnsi="Times New Roman" w:cs="Times New Roman"/>
          <w:b/>
          <w:sz w:val="24"/>
          <w:szCs w:val="24"/>
        </w:rPr>
        <w:t xml:space="preserve">Read and Summarize the following Passage  in your own words .   /10 Marks </w:t>
      </w:r>
    </w:p>
    <w:p w:rsidR="00F24902" w:rsidRDefault="00F24902" w:rsidP="00F24902">
      <w:pPr>
        <w:rPr>
          <w:rFonts w:ascii="Times New Roman" w:hAnsi="Times New Roman" w:cs="Times New Roman"/>
          <w:b/>
          <w:sz w:val="24"/>
          <w:szCs w:val="24"/>
        </w:rPr>
      </w:pPr>
    </w:p>
    <w:tbl>
      <w:tblPr>
        <w:tblStyle w:val="TableGrid"/>
        <w:tblW w:w="0" w:type="auto"/>
        <w:tblLook w:val="04A0"/>
      </w:tblPr>
      <w:tblGrid>
        <w:gridCol w:w="10070"/>
      </w:tblGrid>
      <w:tr w:rsidR="00F24902" w:rsidRPr="00F24902" w:rsidTr="00982ABB">
        <w:tc>
          <w:tcPr>
            <w:tcW w:w="10070" w:type="dxa"/>
          </w:tcPr>
          <w:p w:rsidR="00F24902" w:rsidRPr="00F24902" w:rsidRDefault="00F24902" w:rsidP="00982ABB">
            <w:pPr>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Health' is a state of complete physical, social and mental well being and not merely the absence of disease or infirmity. Health is thus a level of functional efficiency of living beings and a general condition of a persons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check-up and learn from experts about their development in terms of height and weight, as it has a huge impact on their overall performance and efficiency. If you are strong and healthy, you can be a shining example to others and teach them how to achieve vibrant health.</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matter of great concern, to maintain it, healthy living and a disciplined life is a must. 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rsidR="00483012" w:rsidRDefault="002306AB" w:rsidP="00483012">
      <w:pPr>
        <w:rPr>
          <w:rFonts w:ascii="Times New Roman" w:hAnsi="Times New Roman" w:cs="Times New Roman"/>
          <w:b/>
          <w:sz w:val="24"/>
          <w:szCs w:val="24"/>
        </w:rPr>
      </w:pPr>
      <w:r>
        <w:rPr>
          <w:rFonts w:ascii="Times New Roman" w:hAnsi="Times New Roman" w:cs="Times New Roman"/>
          <w:b/>
          <w:sz w:val="24"/>
          <w:szCs w:val="24"/>
        </w:rPr>
        <w:t>Good health is very important it provide us physical and mental strength not only strength it provide us safety from many disease. Due to good health we can able to perform our daily life activites.</w:t>
      </w:r>
      <w:r w:rsidR="00EC32F5">
        <w:rPr>
          <w:rFonts w:ascii="Times New Roman" w:hAnsi="Times New Roman" w:cs="Times New Roman"/>
          <w:b/>
          <w:sz w:val="24"/>
          <w:szCs w:val="24"/>
        </w:rPr>
        <w:t xml:space="preserve"> Good health is a great blessing from Allah.</w:t>
      </w:r>
      <w:r>
        <w:rPr>
          <w:rFonts w:ascii="Times New Roman" w:hAnsi="Times New Roman" w:cs="Times New Roman"/>
          <w:b/>
          <w:sz w:val="24"/>
          <w:szCs w:val="24"/>
        </w:rPr>
        <w:t xml:space="preserve"> </w:t>
      </w:r>
      <w:r w:rsidR="00D93DD4">
        <w:rPr>
          <w:rFonts w:ascii="Times New Roman" w:hAnsi="Times New Roman" w:cs="Times New Roman"/>
          <w:b/>
          <w:sz w:val="24"/>
          <w:szCs w:val="24"/>
        </w:rPr>
        <w:t>Parents shou</w:t>
      </w:r>
      <w:r w:rsidR="00EC32F5">
        <w:rPr>
          <w:rFonts w:ascii="Times New Roman" w:hAnsi="Times New Roman" w:cs="Times New Roman"/>
          <w:b/>
          <w:sz w:val="24"/>
          <w:szCs w:val="24"/>
        </w:rPr>
        <w:t>l</w:t>
      </w:r>
      <w:r w:rsidR="00D93DD4">
        <w:rPr>
          <w:rFonts w:ascii="Times New Roman" w:hAnsi="Times New Roman" w:cs="Times New Roman"/>
          <w:b/>
          <w:sz w:val="24"/>
          <w:szCs w:val="24"/>
        </w:rPr>
        <w:t xml:space="preserve">d take care of their child heath with proper medical check up and they should also take care of their child’s development. </w:t>
      </w:r>
      <w:r w:rsidR="00EC32F5">
        <w:rPr>
          <w:rFonts w:ascii="Times New Roman" w:hAnsi="Times New Roman" w:cs="Times New Roman"/>
          <w:b/>
          <w:sz w:val="24"/>
          <w:szCs w:val="24"/>
        </w:rPr>
        <w:t xml:space="preserve">It is important for children to stay healthy because it helps in their growth and mind development , as they need to focus on their studies and fully participate </w:t>
      </w:r>
      <w:r w:rsidR="00107964">
        <w:rPr>
          <w:rFonts w:ascii="Times New Roman" w:hAnsi="Times New Roman" w:cs="Times New Roman"/>
          <w:b/>
          <w:sz w:val="24"/>
          <w:szCs w:val="24"/>
        </w:rPr>
        <w:t>in daily life activities. If would be strong and healthy , we can become a good example for people and we can teach others how to become healthy</w:t>
      </w:r>
      <w:r w:rsidR="00001028">
        <w:rPr>
          <w:rFonts w:ascii="Times New Roman" w:hAnsi="Times New Roman" w:cs="Times New Roman"/>
          <w:b/>
          <w:sz w:val="24"/>
          <w:szCs w:val="24"/>
        </w:rPr>
        <w:t>. If we want to be healthy then we should take care of our diet and keep disciplined in life. We should drink more quantity of water because it also keeps the body’s organ</w:t>
      </w:r>
      <w:r w:rsidR="002B1BBC">
        <w:rPr>
          <w:rFonts w:ascii="Times New Roman" w:hAnsi="Times New Roman" w:cs="Times New Roman"/>
          <w:b/>
          <w:sz w:val="24"/>
          <w:szCs w:val="24"/>
        </w:rPr>
        <w:t xml:space="preserve"> and skin</w:t>
      </w:r>
      <w:r w:rsidR="00001028">
        <w:rPr>
          <w:rFonts w:ascii="Times New Roman" w:hAnsi="Times New Roman" w:cs="Times New Roman"/>
          <w:b/>
          <w:sz w:val="24"/>
          <w:szCs w:val="24"/>
        </w:rPr>
        <w:t xml:space="preserve"> healthy</w:t>
      </w:r>
      <w:r w:rsidR="002B1BBC">
        <w:rPr>
          <w:rFonts w:ascii="Times New Roman" w:hAnsi="Times New Roman" w:cs="Times New Roman"/>
          <w:b/>
          <w:sz w:val="24"/>
          <w:szCs w:val="24"/>
        </w:rPr>
        <w:t xml:space="preserve">. </w:t>
      </w:r>
      <w:r w:rsidR="006A536F">
        <w:rPr>
          <w:rFonts w:ascii="Times New Roman" w:hAnsi="Times New Roman" w:cs="Times New Roman"/>
          <w:b/>
          <w:sz w:val="24"/>
          <w:szCs w:val="24"/>
        </w:rPr>
        <w:t>We should also pay attention to cleaning to stay healthy.</w:t>
      </w: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FF201B" w:rsidP="00FF201B">
      <w:pPr>
        <w:pStyle w:val="ListParagraph"/>
        <w:rPr>
          <w:rFonts w:ascii="Times New Roman" w:hAnsi="Times New Roman" w:cs="Times New Roman"/>
          <w:b/>
          <w:sz w:val="24"/>
          <w:szCs w:val="24"/>
        </w:rPr>
      </w:pPr>
    </w:p>
    <w:p w:rsidR="00FF201B" w:rsidRDefault="00FF201B" w:rsidP="00FF201B">
      <w:pPr>
        <w:rPr>
          <w:rFonts w:ascii="Times New Roman" w:hAnsi="Times New Roman" w:cs="Times New Roman"/>
          <w:b/>
          <w:sz w:val="24"/>
          <w:szCs w:val="24"/>
        </w:rPr>
      </w:pPr>
    </w:p>
    <w:sectPr w:rsidR="00FF201B"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95FCB" w:rsidRDefault="00395FCB" w:rsidP="00D969F7">
      <w:pPr>
        <w:spacing w:after="0" w:line="240" w:lineRule="auto"/>
      </w:pPr>
      <w:r>
        <w:separator/>
      </w:r>
    </w:p>
  </w:endnote>
  <w:endnote w:type="continuationSeparator" w:id="1">
    <w:p w:rsidR="00395FCB" w:rsidRDefault="00395FCB" w:rsidP="00D969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7998614"/>
      <w:docPartObj>
        <w:docPartGallery w:val="Page Numbers (Bottom of Page)"/>
        <w:docPartUnique/>
      </w:docPartObj>
    </w:sdtPr>
    <w:sdtEndPr>
      <w:rPr>
        <w:noProof/>
      </w:rPr>
    </w:sdtEndPr>
    <w:sdtContent>
      <w:p w:rsidR="00EC32F5" w:rsidRDefault="00EC32F5">
        <w:pPr>
          <w:pStyle w:val="Footer"/>
          <w:jc w:val="center"/>
        </w:pPr>
        <w:fldSimple w:instr=" PAGE   \* MERGEFORMAT ">
          <w:r w:rsidR="006A536F">
            <w:rPr>
              <w:noProof/>
            </w:rPr>
            <w:t>5</w:t>
          </w:r>
        </w:fldSimple>
      </w:p>
    </w:sdtContent>
  </w:sdt>
  <w:p w:rsidR="00EC32F5" w:rsidRDefault="00EC32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95FCB" w:rsidRDefault="00395FCB" w:rsidP="00D969F7">
      <w:pPr>
        <w:spacing w:after="0" w:line="240" w:lineRule="auto"/>
      </w:pPr>
      <w:r>
        <w:separator/>
      </w:r>
    </w:p>
  </w:footnote>
  <w:footnote w:type="continuationSeparator" w:id="1">
    <w:p w:rsidR="00395FCB" w:rsidRDefault="00395FCB" w:rsidP="00D969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AA7740"/>
    <w:multiLevelType w:val="hybridMultilevel"/>
    <w:tmpl w:val="2D4AF8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F76C1C"/>
    <w:multiLevelType w:val="hybridMultilevel"/>
    <w:tmpl w:val="8E16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DC2644"/>
    <w:multiLevelType w:val="hybridMultilevel"/>
    <w:tmpl w:val="343C4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
    <w:nsid w:val="44C45486"/>
    <w:multiLevelType w:val="hybridMultilevel"/>
    <w:tmpl w:val="1F660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7F240D"/>
    <w:multiLevelType w:val="hybridMultilevel"/>
    <w:tmpl w:val="7D8AA9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4C3802"/>
    <w:multiLevelType w:val="hybridMultilevel"/>
    <w:tmpl w:val="B79202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F50507A"/>
    <w:multiLevelType w:val="hybridMultilevel"/>
    <w:tmpl w:val="2B62920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6104F66"/>
    <w:multiLevelType w:val="hybridMultilevel"/>
    <w:tmpl w:val="D110D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78D24CE"/>
    <w:multiLevelType w:val="hybridMultilevel"/>
    <w:tmpl w:val="77B4C7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355619"/>
    <w:multiLevelType w:val="hybridMultilevel"/>
    <w:tmpl w:val="6DBC5A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7"/>
  </w:num>
  <w:num w:numId="5">
    <w:abstractNumId w:val="11"/>
  </w:num>
  <w:num w:numId="6">
    <w:abstractNumId w:val="12"/>
  </w:num>
  <w:num w:numId="7">
    <w:abstractNumId w:val="6"/>
  </w:num>
  <w:num w:numId="8">
    <w:abstractNumId w:val="0"/>
  </w:num>
  <w:num w:numId="9">
    <w:abstractNumId w:val="8"/>
  </w:num>
  <w:num w:numId="10">
    <w:abstractNumId w:val="3"/>
  </w:num>
  <w:num w:numId="11">
    <w:abstractNumId w:val="5"/>
  </w:num>
  <w:num w:numId="12">
    <w:abstractNumId w:val="2"/>
  </w:num>
  <w:num w:numId="1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S0tARSRsZAZGCgpKMUnFpcnJmfB1JgWgsA+UkzvywAAAA="/>
  </w:docVars>
  <w:rsids>
    <w:rsidRoot w:val="00733B90"/>
    <w:rsid w:val="00001028"/>
    <w:rsid w:val="00026473"/>
    <w:rsid w:val="000A0922"/>
    <w:rsid w:val="00107964"/>
    <w:rsid w:val="00146AB6"/>
    <w:rsid w:val="001B3C52"/>
    <w:rsid w:val="001D4277"/>
    <w:rsid w:val="002306AB"/>
    <w:rsid w:val="002328F5"/>
    <w:rsid w:val="002B1BBC"/>
    <w:rsid w:val="002F2E06"/>
    <w:rsid w:val="0032704D"/>
    <w:rsid w:val="00373D46"/>
    <w:rsid w:val="00395FCB"/>
    <w:rsid w:val="00400CC4"/>
    <w:rsid w:val="00483012"/>
    <w:rsid w:val="004863A5"/>
    <w:rsid w:val="004B03BC"/>
    <w:rsid w:val="006308DC"/>
    <w:rsid w:val="0063379C"/>
    <w:rsid w:val="0065681C"/>
    <w:rsid w:val="006971DF"/>
    <w:rsid w:val="006A20EA"/>
    <w:rsid w:val="006A536F"/>
    <w:rsid w:val="0072212A"/>
    <w:rsid w:val="00733B90"/>
    <w:rsid w:val="008433B7"/>
    <w:rsid w:val="00896DE9"/>
    <w:rsid w:val="008C4C73"/>
    <w:rsid w:val="0096193E"/>
    <w:rsid w:val="00982ABB"/>
    <w:rsid w:val="009A5869"/>
    <w:rsid w:val="00A40BA8"/>
    <w:rsid w:val="00A557B3"/>
    <w:rsid w:val="00A909A6"/>
    <w:rsid w:val="00AA23C4"/>
    <w:rsid w:val="00AD1911"/>
    <w:rsid w:val="00AD7F20"/>
    <w:rsid w:val="00B36992"/>
    <w:rsid w:val="00BF5BB9"/>
    <w:rsid w:val="00C042AB"/>
    <w:rsid w:val="00C25968"/>
    <w:rsid w:val="00D1119B"/>
    <w:rsid w:val="00D9008E"/>
    <w:rsid w:val="00D93DD4"/>
    <w:rsid w:val="00D969F7"/>
    <w:rsid w:val="00DB4C60"/>
    <w:rsid w:val="00E40BAB"/>
    <w:rsid w:val="00E43869"/>
    <w:rsid w:val="00E87C3A"/>
    <w:rsid w:val="00EC32F5"/>
    <w:rsid w:val="00ED1714"/>
    <w:rsid w:val="00EE157A"/>
    <w:rsid w:val="00F24902"/>
    <w:rsid w:val="00F8069C"/>
    <w:rsid w:val="00FA4E43"/>
    <w:rsid w:val="00FD152C"/>
    <w:rsid w:val="00FE685E"/>
    <w:rsid w:val="00FF20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5968"/>
  </w:style>
  <w:style w:type="paragraph" w:styleId="Heading1">
    <w:name w:val="heading 1"/>
    <w:basedOn w:val="Normal"/>
    <w:next w:val="Normal"/>
    <w:link w:val="Heading1Char"/>
    <w:uiPriority w:val="9"/>
    <w:qFormat/>
    <w:rsid w:val="006A20E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308D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A4E4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 w:type="paragraph" w:styleId="Title">
    <w:name w:val="Title"/>
    <w:basedOn w:val="Normal"/>
    <w:next w:val="Normal"/>
    <w:link w:val="TitleChar"/>
    <w:uiPriority w:val="10"/>
    <w:qFormat/>
    <w:rsid w:val="006A20E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A20E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A20E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308D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A4E43"/>
    <w:rPr>
      <w:rFonts w:asciiTheme="majorHAnsi" w:eastAsiaTheme="majorEastAsia" w:hAnsiTheme="majorHAnsi" w:cstheme="majorBidi"/>
      <w:b/>
      <w:bCs/>
      <w:color w:val="4F81BD" w:themeColor="accent1"/>
    </w:rPr>
  </w:style>
  <w:style w:type="paragraph" w:styleId="Subtitle">
    <w:name w:val="Subtitle"/>
    <w:basedOn w:val="Normal"/>
    <w:next w:val="Normal"/>
    <w:link w:val="SubtitleChar"/>
    <w:uiPriority w:val="11"/>
    <w:qFormat/>
    <w:rsid w:val="00F8069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8069C"/>
    <w:rPr>
      <w:rFonts w:asciiTheme="majorHAnsi" w:eastAsiaTheme="majorEastAsia" w:hAnsiTheme="majorHAnsi" w:cstheme="majorBidi"/>
      <w:i/>
      <w:iCs/>
      <w:color w:val="4F81BD" w:themeColor="accent1"/>
      <w:spacing w:val="15"/>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D7D24-0D7D-4CAD-883D-E94B5881B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6</Pages>
  <Words>1716</Words>
  <Characters>978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Windows User</cp:lastModifiedBy>
  <cp:revision>34</cp:revision>
  <dcterms:created xsi:type="dcterms:W3CDTF">2020-06-23T03:42:00Z</dcterms:created>
  <dcterms:modified xsi:type="dcterms:W3CDTF">2020-06-23T09:55:00Z</dcterms:modified>
</cp:coreProperties>
</file>